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Role</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521b3f94e7c36587d1a4696e0387df2af79d2db"/>
    <w:p>
      <w:pPr>
        <w:pStyle w:val="Heading1"/>
      </w:pPr>
      <w:r>
        <w:t xml:space="preserve">Internship Application Letter: Political Affairs Internship at the Honorable Office of [Politician's Name]</w:t>
      </w:r>
    </w:p>
    <w:p>
      <w:pPr>
        <w:pStyle w:val="FirstParagraph"/>
      </w:pPr>
      <w:r>
        <w:t xml:space="preserve">October 26, 2023</w:t>
      </w:r>
    </w:p>
    <w:p>
      <w:pPr>
        <w:pStyle w:val="BodyText"/>
      </w:pPr>
      <w:r>
        <w:t xml:space="preserve">The Honorable [Politician's Full Name]</w:t>
      </w:r>
      <w:r>
        <w:br/>
      </w:r>
      <w:r>
        <w:t xml:space="preserve">Office of the National Deputy (Diputado Nacional)</w:t>
      </w:r>
      <w:r>
        <w:br/>
      </w:r>
      <w:r>
        <w:t xml:space="preserve">Argentine National Congress</w:t>
      </w:r>
      <w:r>
        <w:br/>
      </w:r>
      <w:r>
        <w:t xml:space="preserve">Avenida Santa Fe 1470 - Buenos Aires, Argentina</w:t>
      </w:r>
    </w:p>
    <w:p>
      <w:pPr>
        <w:pStyle w:val="BodyText"/>
      </w:pPr>
      <w:r>
        <w:t xml:space="preserve">Dear Honorable [Politician's Last Name],</w:t>
      </w:r>
    </w:p>
    <w:p>
      <w:pPr>
        <w:pStyle w:val="BodyText"/>
      </w:pPr>
      <w:r>
        <w:t xml:space="preserve">It is with profound admiration for your distinguished service to the people of Argentina and a deep commitment to the future of our democratic institutions that I submit my formal application for the Political Affairs Internship position within your office. As an ambitious undergraduate student specializing in Political Science and International Relations at Universidad de Buenos Aires (UBA), I have long followed your impactful work on legislative initiatives addressing economic equity, social inclusion, and sustainable development in Argentina Buenos Aires. My academic background, coupled with my passion for civic engagement rooted in Argentine political culture, positions me to contribute meaningfully to your office’s mission as you represent the diverse voices of our capital city and nation.</w:t>
      </w:r>
    </w:p>
    <w:p>
      <w:pPr>
        <w:pStyle w:val="BodyText"/>
      </w:pPr>
      <w:r>
        <w:t xml:space="preserve">The significance of this internship opportunity cannot be overstated. In an era where Argentina Buenos Aires grapples with complex challenges—from inflationary pressures demanding innovative fiscal policies to the urgent need for urban renewal in districts like La Boca and Palermo—having a dedicated, knowledgeable intern who understands both local dynamics and national political frameworks is invaluable. Your recent leadership in the Congressional Committee on Social Development, particularly your advocacy for the "Buenos Aires Solidarity Plan" targeting vulnerable neighborhoods, exemplifies the type of forward-thinking governance I aspire to support. This internship represents not merely a professional milestone, but a chance to immerse myself in the practical realities of political service within Argentina’s most dynamic and representative legislative body.</w:t>
      </w:r>
    </w:p>
    <w:p>
      <w:pPr>
        <w:pStyle w:val="BodyText"/>
      </w:pPr>
      <w:r>
        <w:t xml:space="preserve">My academic journey at UBA has been intentionally structured to prepare me for this moment. I have completed coursework in Argentine Political History, Comparative Constitutional Law, and Urban Policy Analysis, with my thesis focusing on "The Role of Local Legislative Initiatives in Addressing Inequality: A Case Study of Buenos Aires City Council." This research required extensive fieldwork across 12 neighborhoods of Argentina Buenos Aires, including conducting interviews with community leaders and analyzing municipal budget allocations. My fluency in Spanish (native) and English (C1 proficiency), coupled with basic knowledge of Portuguese, allows me to navigate both domestic Argentine parliamentary proceedings and international diplomatic contexts relevant to our national interests.</w:t>
      </w:r>
    </w:p>
    <w:p>
      <w:pPr>
        <w:pStyle w:val="BodyText"/>
      </w:pPr>
      <w:r>
        <w:t xml:space="preserve">I possess the specific skills required for effective political support within your office. I am proficient in data analysis using SPSS and Excel, having created detailed policy impact reports for my university’s Institute of Public Policy. Additionally, I have volunteered as a research assistant for the non-profit "Jóvenes por la Ciudad" (Youth for the City), where I compiled constituent feedback on public transport accessibility—a critical issue affecting over 3 million residents of Buenos Aires City. This experience honed my ability to synthesize complex community concerns into actionable briefs, a skill directly applicable to your office’s daily work managing constituent relations across the vast geographic and socioeconomic spectrum of Argentina Buenos Aires.</w:t>
      </w:r>
    </w:p>
    <w:p>
      <w:pPr>
        <w:pStyle w:val="BodyText"/>
      </w:pPr>
      <w:r>
        <w:t xml:space="preserve">What sets me apart is my deep, personal connection to the Argentine political landscape. Born in the La Paternal district of Buenos Aires City, I grew up witnessing firsthand how legislation shapes daily life—from neighborhood sanitation projects to public education funding. My father, a retired teacher at a state school in Villa Crespo, instilled in me the understanding that effective governance must be grounded in empathy for ordinary citizens. This perspective drives my desire to contribute to your office’s efforts to make politics more accessible and responsive, particularly as we navigate Argentina’s current socio-economic challenges where trust in institutions remains fragile.</w:t>
      </w:r>
    </w:p>
    <w:p>
      <w:pPr>
        <w:pStyle w:val="BodyText"/>
      </w:pPr>
      <w:r>
        <w:t xml:space="preserve">I am particularly eager to support your work on the upcoming legislative session concerning the "Buenos Aires Housing Acceleration Program," a proposal I studied extensively for my academic research. I am prepared to assist with constituent outreach, draft background memos on housing policy models from cities like Medellín and Barcelona (with direct comparisons to Buenos Aires’ context), and help organize community forums in districts facing severe housing shortages. My commitment extends beyond administrative tasks; I aim to actively participate in the strategic development of policies that genuinely improve life for residents of Argentina Buenos Aires.</w:t>
      </w:r>
    </w:p>
    <w:p>
      <w:pPr>
        <w:pStyle w:val="BodyText"/>
      </w:pPr>
      <w:r>
        <w:t xml:space="preserve">My application includes a detailed resume, academic transcripts from UBA, and letters of recommendation from Professors Elena Martínez (Director of UBA’s Political Science Department) and Carlos Sosa (Executive Director of Jóvenes por la Ciudad). I am available for an interview at your earliest convenience and can provide further examples of my work upon request. I understand the importance of discretion, diligence, and cultural sensitivity in political environments—qualities I have consistently demonstrated throughout my academic and civic engagements.</w:t>
      </w:r>
    </w:p>
    <w:p>
      <w:pPr>
        <w:pStyle w:val="BodyText"/>
      </w:pPr>
      <w:r>
        <w:t xml:space="preserve">Argentina Buenos Aires stands at a pivotal moment where the next generation of leaders must engage with both tradition and innovation. As an aspiring public servant, I believe this internship is the essential bridge between theoretical understanding of Argentine politics and practical contribution to its evolution. I would be honored to support your office in advancing policies that reflect our city’s resilience, diversity, and unwavering spirit—a spirit embodied by your own commitment to serving the people of Argentina with integrity.</w:t>
      </w:r>
    </w:p>
    <w:p>
      <w:pPr>
        <w:pStyle w:val="BodyText"/>
      </w:pPr>
      <w:r>
        <w:t xml:space="preserve">Thank you for considering my application for this pivotal Internship Application Letter opportunity. I eagerly await the possibility of contributing to your important work in representing Buenos Aires City and Argentina on the national stage. Please find my contact information below, and feel free to reach me at +54 9 11 2345-6789 or via email at maria.gomez@ub.edu.ar.</w:t>
      </w:r>
    </w:p>
    <w:p>
      <w:pPr>
        <w:pStyle w:val="BodyText"/>
      </w:pPr>
      <w:r>
        <w:t xml:space="preserve">Sincerely,</w:t>
      </w:r>
    </w:p>
    <w:p>
      <w:pPr>
        <w:pStyle w:val="BodyText"/>
      </w:pPr>
      <w:r>
        <w:t xml:space="preserve">Maria Elena Gómez</w:t>
      </w:r>
    </w:p>
    <w:p>
      <w:pPr>
        <w:pStyle w:val="BodyText"/>
      </w:pPr>
      <w:r>
        <w:t xml:space="preserve">Undergraduate Student, Political Science &amp; International Relations</w:t>
      </w:r>
      <w:r>
        <w:br/>
      </w:r>
      <w:r>
        <w:t xml:space="preserve">Universidad de Buenos Aires (UBA)</w:t>
      </w:r>
      <w:r>
        <w:br/>
      </w:r>
      <w:r>
        <w:t xml:space="preserve">Buenos Aires City,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Role - Buenos Aires, Argentina</dc:title>
  <dc:creator/>
  <dc:language>en</dc:language>
  <cp:keywords/>
  <dcterms:created xsi:type="dcterms:W3CDTF">2025-12-10T18:21:24Z</dcterms:created>
  <dcterms:modified xsi:type="dcterms:W3CDTF">2025-12-10T18:21:24Z</dcterms:modified>
</cp:coreProperties>
</file>

<file path=docProps/custom.xml><?xml version="1.0" encoding="utf-8"?>
<Properties xmlns="http://schemas.openxmlformats.org/officeDocument/2006/custom-properties" xmlns:vt="http://schemas.openxmlformats.org/officeDocument/2006/docPropsVTypes"/>
</file>